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3102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6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50167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วันนี้นะคะเช้าวันจันทร์ ตื่นมาเป็นยังไงลูกอากาศเป็นยังไงบ้าง วันนี้ตื่นมาอากาศเป็นยังไงคะร้อนหรอ มันไม่มีแม่นะอากาศครึ้มครึ้มเพราะว่าเมื่อวานวันก่อนนี้นะคะวันเสาร์ วันเสาร์เนี่ยตอนเช้าเนี่ยฝนตก ที่นี่ฝนตกไหมที่บ้านครูฝนตกนะ ใครรู้บ้างว่าวันเสาร์อ่ะฝนตกตอนช่วงเช้านะคะประมาณ ได้ป่ะ เสาร์นี้ฝนตกแล้ววันอาทิตย์มาก็มีเมฆ หน่อยนะคะ สำหรับวันนี้เริ่ม เมฆหายไปแล้วแดดเริ่มมาแล้วนะคะ ช่วงนี้เป็นยังไงลูกอากาศไม่เปลี่ยนแปลงมากเลยนะคะว่าหน้าเราเจอไม่รู้ว่า สาวฝนหรือร้อนนะคะเพราะฉะนั้นฝาก ลูกๆนะคะ ดูแลสุขภาพของตัวเองให้แข็งแรง วันนี้มีใครไม่สบายมีไหม ไม่มีแข็งแรงมากเลยนะลูกแข็งแรงหมดเลยดีมากเลยเวลาอีกกี่เดือนเองเราก็จะสอบแล้วนะคะ เดือนมิถุนายนไปปลายเดือนมีนาคมไปปลายมีนาคมกลับบ้านแล้ว แล้วเบนซ์บอกว่าจบแล้วบ๊ายบายคิดถึงกูไหม คิดถึงไหม หรือว่าไม่คิดถึง ความรู้สึกยังไม่มีเลยต้องรอให้ใกล้ๆวันก่อนใช่ไหม ตอนนี้กูเริ่มเริ่มเตรียมใจแล้วล่ะ กูกำลังเริ่มคิดวางแผนแล้วว่าเราจะ เอาอะไรให้เป็นที่ระลึกกับเด็กม 6 ดี อยากได้อะไรถามก่อน เด็กอยากได้อะไร ตามสบายแล้วแต่คุณจะให้หรอ เบนซ์เสนออยากได้ภาพ ภาพรวมกับคุณครูใช่ไหมลูก อยากได้ภาพเอาไว้เป็นที่ระลึกใช่ไหม อันนี้ก็เป็นความคิดที่ดีเดี๋ยวเราต้องไปถ่ายภาพเยอะๆแล้วเรามาเลือกกันมาเอาภาพไหนดีนะคะ วันนี้นะคะ ตอนเช้าครูเห็น กำลังทำอะไรอยู่แล้วกูก็โทรไปตามบอกครูเวรบอกว่าเด็กๆขึ้นมาได้แล้วถึงเวลาแล้ว ตอนเช้าคุณครูเขาประชาสัมพันธ์เรื่องอะไร ประชาสัมพันธ์เรื่องวันวันก่อตั้งโรงเรียนใช่ไหมลูก ครบกี่ปีนะ 29 ปีโรงเรียนเราอายุ 29 ปีพรุ่งนี้นะคะ 29 ปีนี้ถือว่าเป็นรุ่น หนุ่มละ วัยเริ่มทำงานวัยทำงานและกำลัง มีศักยภาพในการทำงานนะคะถ้าเปรียบเทียบกับอายุของคนนะคะ นานมากนานมากเลย ใครที่เรียนที่นี่ตั้งแต่อนุบาลมีไหมคะ มอ 6 อ่ะ ห้องนี้มีใครที่เริ่มเรียนที่ศูนย์อุดรตั้งแต่อนุบาลมีไหม ยกมือขึ้นหน่อย คนเดียวเหรอลูก 2 คน อนุบาล 3 4 ไม่ใช่หรออีก 3 คน เข้ามาตอนไหนลูก 5 ย้ายเข้ามาตอนป 5 ปอหนึ่งพี่เลย์และลูกป 3 แต่ก็อยู่กับโรงเรียนของเราได้มานานเหมือนกันใช่ไหม ที่อยู่ในโรงเรียนของเรานี่มานานมากเลยนะคะ โดยเฉพาะคนที่เรียนอนุบาลนี่ กี่ปีโลก 66 12 ปีที่อยู่ตั้งแต่อนุบาล 214 ใช้อนุบาลมันหยุด 2 ปีใช่ไหม 13 ปีอนุบาลมีอยู่ 2 กล่องอนุบาล 1 อนุบาล 2 นะคะแต่ก่อนแล้วก็มา 3 ปีทั้งหมดของลูกโลกมีนักเรียนอยู่ 4 คนนะคะที่เรียนตั้งแต่อนุบาล ครูฝากเอาไว้ให้คิดนะคะสำหรับเด็กม 6 เนี่ยเราอ่ะอยู่ที่โรงเรียนนี้มาตั้งแต่ อนุบาล ถึงใครจะเข้ามาตอนป 1 ป 2 ป 3 ก็ตามนะลูกนะ โรงเรียนแล้วให้อะไรเรามาเยอะมาก ทั้งอะไรบ้างทั้งความรู้นะคะความรักความอบอุ่นเนี่ยที่ดูแลลูกๆมาตั้ง เด็กๆ จดหมายถึงพ่อ จบอยู่แล้วเหลือเวลาอีกไม่เท่าไหร่เองนะคะฝากเอาไว้ว่า ให้ลูกๆคิดนะคะ ไปทำอะไรที่เป็นสิ่งที่ดีงามที่จะ มอบให้กับโรงเรียน ไม่จำเป็นจะต้องเป็นสิ่งของแต่ว่าให้ พากันกินเนี่ย 6 น่ะเราจะทำอะไรให้เป็นประโยชน์กับโรงเรียนนะคะ ตอนนี้เหลือเวลาอีกแค่ประมาณ 2 เดือน มี 2 ในเวลา 2 เดือนเพราะฉะนั้นลูกๆก็ต้องถามแล้วนะต้องเริ่มเริ่มคิดแล้วก็เริ่มทำแล้ว ไม่งั้นเวลามันจะกระชั้นชิดถ้าลูกเราอุ้ยตอนนี้ยัง ตั้ง 2 เดือน 3 เดือนไม่ใช่แล้วนะคะเวลาไปเร็วมาก ปีใหม่เมื่อกี้ ยังไงแป๊บเดียวเองใช่ไหม อ้าวนี่มันกลางเดือนแหละ วันนี้วันที่ 15 แล้วลูก ทั้งทั้งที่เราเพิ่งหยุดปีใหม่ไปใช่ไหม เวลามันไปเร็วมากโดยเฉพาะยิ่งโตขึ้นนะคะ ยิ่งอายุมากขึ้นยิ่งโตขึ้นยิ่งมีงานมากขึ้นเนี่ยเวลาไม่พอเลยในการทำงาน เพราะฉะนั้นให้ลูกๆนะ เริ่มคิดได้แล้วนะคะวางแผนว่าจะทำอะไรกันดีนะคะ วันนี้สิ่งที่เราจะมาทำ ก็คือ สัปดาห์ที่แล้วเนี่ยเราศึกษาใช่ไหมคะศึกษา เกี่ยวกับ รูปร่างสีผิวขนาดของแผ่นใบ การคูณของมะนาว จำได้ไหม วันนี้ วันนี้ครูจะให้ลูกมาสรุปนะคะ สิ่งที่กูอยากรู้วันนี้ก็คือความต่าง ต่างกันหรือไม่ต่างกันระหว่าง เทียบนะคะระหว่างรูปร่าง สีผิวขนาดของแผ่นไม้ตอนโค้งของมะนาวเนี่ยเอามาเปรียบเทียบกัน บอกให้ได้ว่ามันเหมือนกันหรือมันต่างกันนะคะ ใครจำได้บ้างว่าใครทำยังไงกระบวนการ กระบวนการทำเก็บข้อมูลมีอะไรบ้างอ่ะลูก วันนั้นที่เรานะคะ วัสดุอุปกรณ์ไม่มีอะไรเลยใช่ไหมมีแค่ไม้บรรทัดที่เราใช้วัด นะคะ กรรไกรที่เราตัด แล้วก็อะไร ที่สำคัญก็คือใบมะนาวที่เราเลือกมา วิธีการเก็บตัวอย่างจำได้ไหมวิธีการเก็บจำได้ไหม ใครจำได้บ้างว่าอันแรกที่ครูบอกคืออะไรคะ สิ่งแรกเลยตอนที่เราลงไปต้นมะนาว ครูบอกว่าให้ไปวัดไปวัดความสูงของต้นมะนาวใช่ไหมลูก วัดตั้งแต่โคนเนี่ยนะ แนนดินธนาคารลำต้นเหนือดินจนถึงปลายยอดของมะนาวมันสูงเท่าไหร่นะคะมันสูงเท่าไหร่ หาตำแหน่งที่อยู่ตรงกลางตรงนี้ เลือกมา วันนั้นที่ลงไปเก็บตัวอย่างเบนซ์ใช่ไหมเบนซ์ไปคนเดียว มันไปกับใคร โอเคไปกับเพื่อน 2 คนไม่ไปเลือกตรงนี้ไหมลูกได้ไปเรื่องตำแหน่งนี้ไหม ความซื่อตรงในความสัตย์จริงนะไม่ใช่ วันนั้นที่ น่าเห็นไหม แสดงว่าเบนซ์น่ะ ไปเลือกมาถูกไหมลูกพี่เบนซ์บอกว่าเลือกเอาตรงไปปลายตรง โคนัน ไม่ใช่ ที่ครูบอกขั้นตอนแรกเพราะว่าลูกไม่ตั้งใจฟังอีกนะคะ ดูหนัง ขั้นตอนแรกที่ครูบอกก็คือลงไปที่ต้นมะนาวเสร็จแล้ว ไปดูต้นมะนาวนี่มันสูงเท่าไหร่ ดูเลยว่าตำแหน่งตรงกลางของต้นมะนาวนะคะตรงนี้นะ กางของเขาเนี่ย ดูตรงกลางตรงนี้เสร็จแล้วเราจะไปเลือกใบมะนาวจากตรงไหน ใช่ พี่เบนซ์บอกว่าตำแหน่งใบที่ 4 นับจากปลายกิ่ง แต่ว่าปลายกิ่ง จะต้องอยู่ตรงกลางของลำต้น จะต้องเก่งที่มีตำแหน่งตรงกลางของลำต้นตรงนี้เมื่อกี้เบนซ์บอกว่าเบนซ์ไปเก็บตรงแถวนี้ใช่ไหมลูก ตรงโคนมันใช่ไหม ไปอ่ะแต่ก็นับเหมือนกันนับ 1234 นับใบที่ 4 มาเหมือนกันถูกไหมคะ เป็นออกมาชี้ให้กูดูหน่อยว่าเบนซ์ เลือกตรงไหนตรงนี้ตรงนี้ตรงนี้ตรงไหนลูก เพื่อนๆดูนะเพื่อนๆดูนะคะการทำ เอาดีๆเบนซ์ ดูก่อนนะเบนซ์น่ะ ไปเลือกตรงไหนมาเล่าให้กูฟังหน่อยเพราะว่า วันที่ลงไปอ่ะกูไม่ได้ตามไปด้วยแต่กูอธิบายมาให้ลูกอ่ะ ลงไป ต้นมะนาวต้นนึง ในต้นมะนาวต้นนั้นน่ะ ให้ไปดูตำแหน่งตรงกลางของต้นลูกและตรงกลางเดือนจะมีกิ่งมะนาวเยอะมากเลยนะ ออกมาทิศตะวันออกตะวันตกแต่ว่าตำแหน่งมันจะออกตรงกลางเนี่ย ออกมาเยอะเลยกลิ่นของเขา แล้วใบที่เลือกอ่ะครูให้เลือกกิ่งตรงตำแหน่งนี้ สิ่งที่ออกมาเนี่ยนับ นับนับใหม่นะคะ 1 2 3 4 เอาใบที่ 4 ของกิ่งที่อยู่ตรงกลาง แต่พี่เบนซ์เอามาคืออันไหน วิธีการเลือกของเบนซ์คืออะไร แสดงว่ามาตำแหน่งถูกไหมเพื่อนๆเบนซ์ทำถูกไหม นั่นคือความทรงจำของลูกที่ลูกทำตอน ที่กูพาทำ วันนั้นมันจะเป็นช่วงอายุแต่อันนี้มันไม่เกี่ยวกับช่วงอายุแล้ว มันไม่เกี่ยวกับช่วงอายุของมะนาว วันนั้น เบนซ์เอาความ ความจำครั้งก่อนที่ได้เรียนนะคะโดยที่ครูบอกว่าให้ไปดูศึกษาเรื่องของลำต้นมะนาวใช่ไหมตอนนั้น ครูแบ่งกลุ่มเป็นช่วงอายุคือลำต้นตอนโคนลำต้นตอนกลางลำต้นตอน ปลายแล้วก็ลำต้นที่อยู่ตรงกิ่งนะคะทำให้ ลักษณะของกิ่งอ่ะของลำต้นมันต่างกันแต่อันนี้สิ่งที่ครูบอกก็คือ กูอยากให้ลูกๆนะคะ เลือกใบที่สมบูรณ์ที่สุดใบที่สมบูรณ์ที่สุดมันน่าจะอยู่ตรงต่างๆของลำต้น จะเป็นช่วงที่ออกมาแบบข้างๆใช่ไหมคะเพราะว่าถ้าอยู่ตรงโคน ตรงโคนลำต้นเนี่ยมันจะต้องเป็นใบที่ออกมาก่อนใช่ไหมลูก ก็แก่ อายุมากนะคะมันอายุมาก ใช่ถูกแล้ว อันนี้มันก็จะเป็นสีเขียวเข้ม ถ้าเป็นใบที่อยู่ข้างบนล่ะสิ่งที่อยู่ข้างบน สิ่งที่อยู่ข้างบนเนี่ย มันก็เพิ่งออกมาใช่ไหมมันเพิ่งแตกยอดออกมามันก็อ่อนเกินไปนะคะมันอ่อนเกินไป แต่ครั้งนี้ที่เราศึกษาก็คือ ให้อยู่ในช่วงอายุที่ เจริญเติบโตเต็มที่นะคะ ยังบ่ายนี้ก็อยู่เจริญเติบโตเต็มที่ก็น่าจะเป็นสิ่งที่อยู่ตรงกลางแล้วล่ะลูก ที่อยู่ตรงกลางของลำต้น วิธีการเลือกกิ่ง เลือกเลือกเอาไปนะคะในแต่ละกลุ่มก็มีใบตั้งหลายใบใช่ไหมคะครูก็เลยบอกว่า ไม่นับ ไปที่ 4 จากสิ่งที่อยู่ตรงกลางของลำต้น เข้าใจนะ แสดงว่าเก็บตัวอย่างมาถูกไหม เบนซ์บอกว่าเอาใหม่ใช่ไหมเบนซ์บอกว่าเอาใหม่ ให้ครูพาไปให้ครูปลาไปโอเคเดี๋ยวรอก่อนอันนี้เป็นการเก็บตัวอย่างเพื่อนๆดู ให้เพื่อนๆดูด้วยเพื่อนๆดูด้วยนะคะ สัปดาห์ที่แล้วที่เบสลงไปเก็บตัวอย่างกับเพื่อนมาเป็นการเก็บตัวอย่างมา ยังไงคะไม่ถูกวิธีนะคะมันไม่ถูกวิธีตามข้อตกลง ของการเลือกตัวอย่างเพราะฉะนั้นวันนี้นะคะ Minecraft ที่ 3 ครับตี 4 หลังจากที่ลูกเรียนคณิตศาสตร์เสร็จนะคะให้ลูกทำ อีกครั้งหนึ่ง ลูกทำอีกครั้งหนึ่งนะคะทำทบทวนใหม่แต่ว่าวิธีการเก็บเงินยังไงคะ เข้าใจวิธีการเก็บตัวอย่างหรือยังเบนซ์ เข้าใจแล้วนะ ให้ไปเก็บมากี่ใบลูกให้ไม่ให้ทำกี่ซ้ำ 13 นะคะให้ทำ 13 ก็คือ ไปดู เลือกใบมา 10 ใบนะคะ OK ต้องการให้ครูพาไปใช่ไหมต้องการให้ครูพาลงไปได้ๆเดี๋ยวสอนเสร็จเดี๋ยวกูพาลงไปแล้วก็สอนวิธี การเลือกนะคะ มันยากไหม แม่เข้าใจไหมที่กูบอกอ่ะ ชิสุ เหล้านี่เขาใจไหม วิธีไหนบอกยังเข้าใจเลยเดี๋ยวครูจะยังไม่บอกนะตอนที่กูลงไปข้างล่าง กูจะให้พวกนักเรียนเนี่ยทำกันก่อน กูจะรอสังเกตว่าเออทำถูกหรือเปล่านะคะ จะไม่ดูถ้าทำผิดทำโทษนะถ้าทำผิดโทษนะ ดีไหมแสดงว่าไม่ตั้งใจไม่ตั้งใจดูกูเลยนะคะตอนที่ อันนี้คือขั้นตอน อุปกรณ์นะคะวัสดุอุปกรณ์แล้วก็วิธีการเก็บตัวอย่างหลังจากที่เรา เลือกใบมาแล้วนะคะเราก็มาศึกษาครูแบ่งกลุ่มใช่ไหมครูแบ่งกลุ่มเป็น 2 กลุ่ม เราเลือก บัตรนะคะใบมะนาวมา เอาเฉพาะแผ่นใบมะนาวตอนโคนนะคะ เมื่อระบุตอนโคนนั่นหมายถึงแผ่นป้ายได้แบ่งเป็น 3 ส่วนด้วยกันถูกไหมคะ เราดึงเอามาตอนโคนะคะก็คือตรง ข้างล่างเลยนะคะ หาร 3 ส่วนเท่าๆกัน เสร็จแล้วเรามาแบ่งเป็น 2 กลุ่มกลุ่มนึงศึกษาทางฝั่งริมซ้ายอีกกลุ่มนึงศึกษาทางฝั่งริมขวา จำกันได้ไหม จำได้นะ เมื่อเราแบ่งกลุ่มแล้วเราศึกษาแล้วเราก็บันทึกข้อมูล สัปดาห์ที่แล้วลูกทำงานดีมากเลยนะคะลูกสังเกตแล้วก็ลูก บันทึกข้อมูลครบหมดเลยทุกกลุ่มเลย แต่ตัวนี้ นิดนึงนะคะลูกตอนที่ลูกทำ หัวข้อ สีรูปร่างผิวขนาด ของแผ่นใบตอนโคนริมซ้าย ตัวนี้ เวลาลูกจะทำหัวข้อตรงนี้ผลการเรียนรู้มันเกี่ยวกับสีทั้งนั้นเลยเห็นไหมคะ ตารางบอลวันนี้ ตารางตัวนี้ให้ดูหน่อย เกี่ยวกับสีทั้งนั้นเลยเพราะฉะนั้น ใบบันทึกข้อมูลตัวนี้นะลูกไอ้คำว่ารูปร่างผิวขนาดเนี่ยลูกยังไม่ต้องเขียน ลูกยังไม่ต้องเขียนนะคะ ใช่ใช่ การทำตารางบันทึกข้อมูลแบบนี้ทั้งนั้นเลยเพราะ รูปร่างผิว ออกไปก่อน ให้เหลือเฉพาะ สี แต่สีเฉยๆมันก็ดูไม่ดี มันไม่ใช่ต้องบอกว่า การศึกษาสี เอาสิ่งที่เราเรียนรู้เข้าไปก่อนคำว่าการศึกษาสีเนี่ย การศึกษาอยู่ข้างหน้า เอาขึ้นมาก่อน การศึกษาสีของเห็นไหมคะที่ครูเขียนหัวข้อข้างบนบนกระดาน อันนี้คือคำที่ต้องไปลาลูกเอาไปเขียน ขวาหรือซ้ายอยู่ตรงนี้ ตอนโคลน ใช่ไหมคะ การศึกษาสีของแผ่นใบตอนโคนริมซ้ายอันนี้คือดินซ้าย ของมนัส เพื่อศึกษาของส่วนย่อยก็คือ ซ้าย เข้าใจยัง เคนะ แล้วผลการศึกษา ผลการศึกษา ออกมาเป็นยังไงคะ ไปที่ 1 สีอะไร อะไรเอ่ย สีเขียว ใบที่ 2 ล่ะลูกเขียวๆหมดเลย ครบหรือยัง 10 เลยนะคะ คบเลย 10 ใบพกเหมือนกันไหม เหมือนกันนะคะเหมือนกันปีนี้ เราก็เลยบอกว่าผลการศึกษา พบว่า อันนี้คือการสรุปนะลูกลูกจะต้องไปเขียนอีกใบนึง แนบมาข้างหลังใบงานนี้ก็คือสรุปผลการศึกษาบอกว่า สีของแผ่นใบตอนโคนริมซ้ายของมะนาว มีสีเขียว นะคะ มีสีเขียว คิดเป็นร้อยละ 100 ลูกเห็นตัวเลขเข้ามาหรือยัง อันนี้คือตัวเลขเข้ามาทำไม เพราะว่า เราทำซ้ำอยู่ 10 ซ้ำแล้วเอามาเปรียบเทียบกัน ในบางกรณีในภาพพืชหรือว่ามันสีต่างกัน ใบที่ 1 ที่เราครั้งแรกที่เราดูอาจจะเป็นสีเขียวอ่อน สีเขียวอ่อนนะสมมุตินะถ้าลูกสังเกตดีๆอันนี้มันจะเป็นสีเขียวอ่อน อันที่ 2 สีเขียวธรรมดา วันที่ 3 สีเขียวอ่อนเหมือนกัน อันที่ 4 สีเขียว เผื่อมันมีที่แตกต่างกันสีเขียวเหมือนกันแต่เฉดสีต่างกัน เหมือนหรือต่างกันคูณหาร นักเรียนคิดว่ามันเหมือนหรือต่างกัน เขียวอ่อนเขียวเข้ม เหมือนกันหรือต่างกัน อันนี้ให้ลูกไปดูพ่อมาเปรียบเทียบกันลูกบอกว่าสีเขียว เขียวมันเหมือนกันหมดเลยใช่ไหม ความเขียวมันเท่ากันเลยใช่ไหมคะ สีเขียวเท่ากันหมดเลยแสดงว่าตัวอย่างตัวอย่างที่ลูกเก็บมาเนี่ยมันน่าจะแบบ ตัวอย่างที่อยู่ใน เลือกมาแบบ ใกล้เคียงกันมากนะคะไม่ค่อยมี บ่นอะไรไม่ค่อยมี หรือว่า บางที ถ้าบางคนนะคะ เก็บตัวอย่างมาตำแหน่งมันไม่ได้ตำแหน่งมันไม่ได้แล้วไปเก็บตรงปลายยอดมา สีมันก็จะต่างกัน อันนี้คือความแม่นยำของการเก็บ ตัวอย่าง วิธีการเก็บเนื้อจะเป็นอีกตัวนึงที่เวลาเราทำการทดลองนะคะหรือว่าเวลาเราทำ โรงงานเนี่ยเราจะต้องมีการควบคุมตัวแปรอันไหนที่มันจะมีผลกระทบ กับงานของเรานะคะเราจะต้องวางแผนแล้วก็ เลือก กำหนดวิธีการเพื่อที่จะทำให้ผลการศึกษานั้น มันตรงที่สุดนะคะมันแม่นยำที่สุดแล้วมันน่าเชื่อถือที่สุด สิ่งนี้ถามว่ามันน่าเชื่อถือไหม ไปเลยเนี่ย 10 ใบสีเขียวครูว่าโอเค มันน่าเชื่อถือ สรุปได้เลยว่า สีของแผ่นใบตอนโคนริมซ้ายของมะนาวมีสีเขียวนะคะ คิดเป็นร้อยละ 100 ทั้งหมดเลย วิธีการคิดร้อยละลูกจำได้ไหม เทอม 1 เรียนไปแล้วจำได้ไหมคะ ตัวอย่าง สมมุติ ตัวอย่างมีอยู่ 10 ตัวอย่าง ตัวอย่างเลยมีสีเหมือนกันค่าเหมือนกัน นั่นคือคิดเป็นร้อยละ 100 แต่ถ้ามี 1 ตัวอย่าง ที่แตกต่างกัน นะคะที่แตกต่างฝ่ายอาจจะเป็นสีเหลือง ถ้าเราจะสรุปว่ามี 9 บ่ายไอ้เนี่ย ถ้าสมมุติตัวนี้เป็นสีเขียวอ่อนเอาใหม่นะอันที่ 1 เป็นสีเขียวอ่อนอันเดียว วันที่ 2 ถึงวันที่ 10 เป็นสีเขียว ผล ผลการศึกษาเขาจะบอกว่า มีสีเขียวจำนวน 9 9 อะไรคะ 9 ตัวอย่างคิดเป็นร้อยละ 90 แล้วก็มีสีเขียวอ่อน 1 ตัวอย่างคิดเป็นร้อยละ 10 เข้าใจนะ ถ้ามันมีสีอื่นเข้ามาลูกจะต้องเอามาคิดเมื่อไหร่ก็ตามที่เป็นค่าแบบ เราจะ ผ้าที่เราเอามา แปลผลนะคะมาวิเคราะห์เนี่ยมันจะคิดเป็นค่าร้อยละนะคะ อันนี้คือเช็คความถี่นั่นแหละว่าสีเขียวมีกี่สีนะคะ bnc เขียวมีกี่ซ้ำ แล้วเราก็เอามาคิดเป็นค่าร้อยละ เวลาเราออกไปนำเสนอนำเสนอผลการ งานของเรานะคะการวิจัยการเก็บข้อมูลของเราเนี่ยไอ้สิ่งสุดท้ายที่มันจะออกไปนำเสนอสู่ วิธีที่เราจะออกไป นำเสนอนะคะมันจะเป็นค่าตัวนี้คิดเป็นค่าร้อยละเท่าไหร่มันก็จะเปรียบเทียบได้เลยว่า ใช่มันอันนี้มากกว่าน้อยกว่าหรือมันแตกต่างกันยังไง เข้าใจนะอันนี้คือ ผลงานของลูกในกลุ่มแรกนะคะ ในเรื่องของสีสิ่งที่ลูกจะต้องแก้ในครั้งต่อไปที่จะได้ทำในคาบ 3 ภาษีคืออะไร แบบบันทึกข้อมูลนะลูก แบบบันทึกของข้อมูลลูกจะต้องเปลี่ยนนะคะเรื่องนี้ผลการเรียนรู้มันเกี่ยวกับสีเพราะฉะนั้นข้างบน เอารูปร่างผิวขนาดออกให้หมด เข้าใจนะแล้วก็เติม การศึกษาสีนะคะขึ้นไปข้างบน อ้าวพรุ่งนี้ได้แล้ว อันที่ 2 ที่ลูกบันทึกข้อมูลคือรูปร่าง รูปร่างแผ่นใบริมซ้าย ลักษณะการมองโลกมองเป็นรูปสามเหลี่ยมมุมฉาก ใช่ไหม มองเป็นรูปสามเหลี่ยมมุมฉากฉากตรงไหนวะเออลูกไป ตรงนี้มันตัด ตัดแบ่งแล้วใช่ไหมคะแบ่งครึ่งริมซ้ายกับขวามันก็เลยกลายเป็น มุมฉากอยู่ตรงนี้ข้างบนนะคะ อันนี้ก็ถูก ถ้ามองถ้ามองโดยใช้สายตานะคะไม่ใช้เครื่องมือมาวัดเนี่ยมันก็จะ มองแล้วมันอาจจะใช่นะคะแต่ถ้าเมื่อไหร่ที่เราใช้เส้นนะคะไม้บรรทัดมาทาบ ถ้าเราใช้ไม้บรรทัดวัด คุณสมบัติของสามเหลี่ยมมุมฉากนะ เส้นตรงอันนี้มันจะเป็นเส้นตรงข้างบนอ่ะลูก ขวาเห็นไหมมันตรงแต่ไอ้มุมเส้นเนี้ย ของแผ่นไม้ที่เป็นโค้งๆอ่ะ มันจะเป็นโค้งใช่ไหมตอนโขนเห็นไหม มันไม่ได้เป็นเส้นตรง มันไม่ได้เป็นเส้นตรงนะคะ ถ้ามันเป็นสามเหลี่ยมมุมฉากจริงๆนะคะ เล่นตรงนี้มันจะเป็นเส้นตรงมันจะตรงเลยนะคะไม่ถึงจะเป็นสามเหลี่ยมมุมฉาก แต่อันนี้ไม่เป็นไร ใช่ เป็นการวาดภาพถ้ามองถ้ามอง มองแบบนี้มองด้วยสายตานะคะไม่ใช้เครื่องมือเลยนะลูก ไม่ใช้เส้นมาวัด ไม่ใช้ไม้บรรทัดเนี่ยมามาทาบดูเราก็จะรู้ว่าเออมันก็คล้ายๆลักษณะสามเหลี่ยม ถูกแล้ว แต่ถ้าเมื่อไหร่มันมีเครื่องมือมีไม้บรรทัด เอาคุณสมบัติของสามเหลี่ยมมุมฉากเข้ามา เทียบดู วันนี้มันจะไม่ใช่ อันนี้ไม่เป็นไรเพราะว่านักเรียนไม่ได้ใช้บวมมาวัดแล้วนักเรียนดูแล้ว อนุโลมนะคะเห็นฉากอยู่ตรงมุมนี้ มุมฉากก็คือมีมุมใดมุม มุมนี้ 90 องศา มุมฉาก เคนะ เหมือนกันไหม 10 ใบ เหมือนกันไหมลูก เป็นมุมฉากเหมือนกันใช่ไหม เหมือนกันเหมือนกันเลยนะคะเพราะมันเหมือนกันปุ๊บโอเค เราผล ขนของเขาก็บอกว่า เปลี่ยนนะคะจากสีเมื่อกี้นี้บอกว่ารูปร่างนะคะเอาคำว่ารูปร่างดีมาใส่ข้างหน้า ของแผ่นใบตอนโคนลิ้นซ้ายของมะนาวเป็นรูปสามเหลี่ยมมุมฉากทั้งหมด คิดเป็นร้อยละ 100 ว่าทั้งหมด 10 อัน เหมือนกันเลยนะคะ อันนี้คือการสรุปเวลาลูกจะเอาไปเขียนลูกก็เอาแค่ผลการสรุปตรงนี้ฝน การศึกษาตรงนี้น่ะ ไปเขียน ไปนำเสนอ บอกได้เลยเวลาเป็น Present จากที่ฉันไปศึกษาในเรื่องของรูปร่างแผ่นใบตอง ริมซ้ายของใบมะนาวนะพบว่า มันเป็นรูปสามเหลี่ยมมุมฉากทั้งหมดเลยคิดเป็นร้อยละ 100 จบ แค่นั้นเอง ไม่ได้เอาตารางอันนี้ไป ตัวนี้เป็นขั้นตอนของการเก็บข้อมูลเท่านั้น ว่าข้อมูลนั้นมันน่าเชื่อถือหรือเปล่า อะไรอีก เมื่อกี้สีไปแล้วรูปร่างไปแล้วนะคะชนิดผิว หิว อะไรคะผิวหยาบ นะคะผิวหยาบ ถ้าเรามองด้วยตาเปล่าใบมะนาวลูกจะคิดว่ามันเป็นผิวเรียบใช่ไหม แต่เมื่อไหร่ที่ลูกสัมผัสนะลูก สัมผัส ลูกหนูเลย มันไม่เรียกและพอมาจับจริงๆมันหยาบนะคะมันหยาบ มันอยาก เพราะฉะนั้น อย่าหมดเลยน่าเชื่อถือและพ่อทำซ้ำ 10 ครั้งทุกใบ ตัวอย่าง เหมือนกันหมดเลย เพราะฉะนั้นผลการสรุปเราก็เลยบอกว่าผิวของแผ่นใบตอนคนริมซ้ายของมะนาวนะคะ มีผิวหยาบทั้งหมดเลยคิดเป็นร้อยละ 100 เคนะ อันนี้เข้าใจนะคะ ตัวสุดท้ายคืออะไร สุดท้ายที่ลูกได้ศึกษาคือขนาด กลุ่มนี้กำลังจะหมดแล้วนะ อันนี้คือขนาด ขนาดครูให้หาความกว้างและความยาว ความกว้าง ฝั่งนี้ ตรงไหนความกว้างอยู่ฝั่งไหน ว่างก็คือ จากกลางนะคะตรงกลาง แฟนมันนะคะออกไปทางซ้ายมืออันนี้คือความกว้างความยาวนะคะความยาวก็คือ จากมุมฉากชนิดไปถึงตรง คนมันนะคะคนคนบ่าย ที่นี่ลูกดู่ ในแต่ละใบ ที่ลูก ดูเหมือนกันไหมคะ ขนาดความกว้างเท่ากันไหม กวางกับยาวเท่ากันไหม มันต่างกัน นั่นสิ ขนาด แตกต่างไปจากสีรูปร่างกับผิวมันเหมือนกันหมดเลยถ้ามันเหมือนกันคำตอบเหมือนกัน ขนาดที่ขนาดเนี่ย ทำไมมันถึงต่าง แล้วเราจะมีวิธีการสรุปยังไงลูก เราจะสรุปยังไงล่ะ อันนี้มันเป็นตัวเลขนะ มันเป็นค่าตัวเลขออกมาเพราะฉะนั้น ค่าทางสถิติที่เราจะนำมาวิเคราะห์ นำมาวิเคราะห์ข้อมูลตัวนี้เราจะเอาตัวไหนมา ถ้าเราอยากจะหาค่ากลาง ของ ตัวอย่างทั้ง 10 อันนี้ 10 ใบเนี่ย หาค่ากลางเลยนะคะถ้ามันเป็นตัวเลขนะคะ เอาจำนวนตัวเลขที่ได้เนี่ยของแต่ละตัวอย่างทั้ง 10 อัน มาหาค่าเฉลี่ย เขาเรียกว่ามาหาค่าเฉลี่ย หาค่าตรงกลางนั้นเองเราก็จะสามารถบอกได้ว่าโอ๋แผ่นใบ นะคะ ริมซ้ายเนี่ย มีความกว้างเฉลี่ยเท่าไหร่นั่นมันเป็นตัวแทนของทั้งหมดเลย มันจะเป็นตัวแทนทั้งหมดเลยวิธีการทำทำยังไง หาค่าเฉลี่ยทำยังไงลูก ลูกรู้ไหมหากถ้าเสียทำยังไงนะ มันมี 10 ตัวอย่างแล้วก็เอาสมมติหาความกว้าง หาความกว้างใช่หาความกว้างเราก็ดูเอาความกว้างนะลูก เอาความกว้างเนี่ย วันที่ 1 มาบวกกับตัวที่ 2 เอามารวมกันนะคะ ตัวกลับ 3 ตัวที่ 3 นะคะตัวอย่างที่ 3 ก็อย่างที่ 4 ทั้งหมด 10 ตัวอย่างเอามารวมกันบวก งานนะคะเอาเฉพาะความกว้างนะ รอก่อน ความยาวรอก่อนนะคะเอาความกว้างอย่างเดียวนะไม่ใช่อย่ามามั่วเอากว้าง + ยาว นี้ไม่เอาเราจะต้อง ดูตรงไหนเราต้องเอาค่าตรงนั้นมานะคะมาหา เสร็จแล้วนะว่าง 2.6 อันที่ 2 1.8 อันที่ 3 2.4 อันที่ 4 2.2 5:00 น 2.1 นะคะมีทั้งหมดเท่าไหร่เอามารวมกัน เอามารวมกัน อะไรนะบอกว่าเอาใหม่ใช่ไหม ไม่เป็นไรอันนี้กูอ่านให้ดูเฉยๆแต่เวลาลูกไปทำมันมี รายงานของโลกอยู่แล้วเห็นชัดเจนวิธีการความกว้างนี้ หาค่าเฉลี่ยเอาเฉพาะความกว้างมารวมกัน ทั้งหมด 10 ปิดข้อมูลนะคะ เอามาบวกกันทั้งหมดเสร็จแล้วเอาอะไรมาหาร เอาอะไรมาหาดี หมวกเสร็จแล้ว เอาจำนวนตัวอย่างทั้งหมดมันมีกี่ตัวอย่าง ตัวอย่างทั้งหมดมันมีกี่ตัวอย่าง ไปเก็บมามันมีเท่าไหร่ ได้มันมีสิทธิ์นะคะ 10 ตัวอย่างเพราะฉะนั้นเราก็เอา 10 มาหาร จำได้บ้างไหมในสัปดาห์หรือในเทอมที่แล้วนะลูกเราเรียนแล้วนะค่าเฉลี่ยน่ะจำได้ไหม กำลังล้างไว้ค่าเฉลี่ยเอาข้อมูลมาบวกกันข้อมูลมันมีกี่ตัวอย่างข้อมูล ตัวอย่างเราก็เอาสิ ไปหานะ 10 / ง่ายเลยใช่ไหม 10 อาหารง่ายๆเลยนะคะ อันนี้ก็จะได้ค่าความกว้างเฉลี่ยเท่าไหร่แล้วเอามาลงตรงนี้ มีความยาวเฉลี่ยเท่าไหร่เหมือนเดิมกับความกว้างเลยแต่ข้อมูลที่เราเอามารวมกัน เลือกเอาตัวที่เป็นความยาว นะคะ ความยาวเหมือนกันเอามารวมกันแล้วหารด้วย 10 นั่นเอง เข้าใจนะ ถามไหมตรงนี้ถามไหมอันนี้ไปทำเพิ่ม ทำเพิ่มเพราะข้อมูลคือรูปไปเก็บข้อมูลมาเป็นข้อมูลดิบ ถูกต้อง เมื่อไหร่ลูกหาข้อมูลมาแล้วหาค่าเฉลี่ยเอาค่าเฉลี่ยน้ำมันต่อไปตรงนี้กว้างเฉลี่ยเท่าไหร่ ยาวเฉลี่ยเท่าไหร่และเวลาลูกไปนำเสนอนะคะเอาแค่ผลการ ตรงนี้ไปนำเสนอในเรื่องของขนาดของแผ่นใบ เฉลี่ยเท่านี้ ความยาวเฉลี่ยเท่านี้ ไม่ต้องไม่ต้องบอกว่าข้อมูลใบที่ 1 ใบที่ 2 กว้างยาวเท่าไหร่มันเป็นค่ากลางแล้ววันนี้คือค่ากลางที่เราสามารถเอาไปนำเสนอได้ เป็นการนำข้อมูลนะคะมาทำเป็นสารสนเทศแล้วก็ออกไปนำเสนอได้ นี่คือกลุ่มแรกที่ทำคือริมซ้ายใช่ไหมคะทีนี้มาดูงานของริวขวาบ้าง อันนี้กลุ่มที่ 2 วาดน่ารักเลยนะ อยู่ไหน สีเป็นไงเหมือนกันไหมลูก สีเหมือนหรือต่างกันสีอะไรเหมือนกันสีเขียวเพราะฉะนั้นเหมือนกับกลุ่มแรกไหม จับกุมริมขวาเล่นซ้ายไหมลูก เหมือนไหมคะ เหมือนกันผลการสรุปก็เหมือนกันเข้าใจนะเวลาเขียน ไม่ต่างกันเลยนะคะ ตัวนี้รูปร่างสามเหลี่ยมมุมฉากเหมือนกัน เหมือนกันไหม เหมือนไหมลูก เหมือนกับกลุ่มเมื่อกี้เหมือนกันนะคะพี่เมย์บอกว่าเหมือนเหมือนเพราะฉะนั้น สิ่งที่เปลี่ยนคือ เหมือนกันเพราะฉะนั้นเขียนเหมือนกัน ใช่เนี่ยเบนซ์สังเกตดีมาก ที่พี่เบนซ์บอกว่ามันเหมือนหรือต่างกันสิ่งที่มันต่างกันคืออะไร ริมซ้ายกับขวาคำนะคะคำที่เขียนตรงนี้ ผลของการศึกษาเหมือนกัน ทำที่ลูกจะเขียนตอนที่สรุป สรุปเหมือนกันแปลว่าไอ้ตำแหน่งตัวอย่างที่เราเลือกศึกษานะคะ หนึ่งจะเป็นริมซ้ายอีกกลุ่มนึงจะเป็นดินขวาของแผ่นใบอันนี้สังเกตดีๆ กลุ่มของใครก็คือกลุ่มของคนนั้นไม่ใช่เขียนไปตามเพื่อนเลยนะคะ ให้ตัวอย่างก็คือกลุ่มริมซ้าย ที่ถามก็คือกลุ่มริมขวาที่ยังเหลือยังไม่ได้ทำเพราะฉะนั้นเขียนให้ถูกนะคะ เป็นยังไง เหมือนกันเหมือนกัน กลับ ไม่มีอะไรแตกต่างกันผลสรุปร้อยละร้อยเลยเป็นหยาบนะคะผิว สิ่งนี้ราคาเหมือนหรือต่างกัน เลยบอกว่าต่างกัน สิ่งที่ต่างกัน ลูกจะต้องเอามาคิดแล้วก็มาคำนวณเอง คิดแล้วก็คำนวณเองนะคะเป็นกลุ่มของใครของเขา โอเคนะ ปีนี้หลังจากที่ลูก คำนวณออกมาได้แล้วนะคะวิธีการเหมือนกันเลยนะที่กูบอก พอลูกคำนวณออกมาได้แล้วงานของลูกจะเป็นอยู่ 2 กลุ่มนะคะก็คือกลุ่มนึงคือริมซ้ายอีกกลุ่มนึงคือ ฐานะ วันนี้สิ่งที่ครูจะให้ลูกทำคือเอาข้อมูลนะคะเอาข้อมูลของ ทั้งสองกลุ่ม ข้อมูลของกลุ่มทั้งสองกลุ่มมาทำอะไรเอามาเปรียบเทียบ ความต่าง ผลการเรียนรู้ที่ได้จากการเรียนรู้ในแต่ละเรื่อง ใช่กลุ่มที่ 1 เรื่องของสี เอามาเปรียบเทียบริมซ้ายกับลิงขวาเหมือนหรือต่างกัน แค่นั้นเองเราก็จะสามารถสรุป เอาของเพื่อนมาเหมือนหรือต่างกันเรื่องสีเหมือนหรือต่างกันคะ ริมซ้ายสีเขียวกลุ่มริมขวาสีเขียว เหมือนกัน ใช่งานของลูก ตัวนี้คือตัวสรุปของวันนี้ ลูกจะต้องเอามาชนกันระหว่าง 2 กลุ่มว่า เปรียบเทียบกันว่าสีทั้ง 2 กลุ่มที่ได้ผลน่ะเหมือนกันไหม ปลุกกินแล้วกูดูจากข้อมูลที่ลูกทำเนี่ย รู้แล้วว่าสีเนี่ยมันเหมือนกันนะคะ เปรียบเทียบสีมันเหมือนกัน หิว ก็เหมือนกันมีผิวหยาบเหมือนกัน อะไรอีก รูปร่างนะคะรูปร่างก็เหมือนกัน รูปร่างก็เหมือนกันแต่ที่ต่างก็คือ ขนาดนั้นเอง ผลการ ศึกษาครั้งนี้จะสามารถสรุปได้ว่า ขนาดของแผ่นใบ ตอนโคนครินทร์ซ้ายกับขวาเนี่ยจะแตกต่างกัน แค่นั้นเอง สิ่งที่กูอยากได้วันนี้ เข้าใจนะ แต่ลูกๆงานของลูกนะคะงานของลูก อยู่ไหนวันนี้ก็คือกลุ่ม อีกกลุ่มนึงที่ริมซ้ายในจะต้องไปเขียนคำสรุปนะคะ กลุ่มของริมขวาก็ต้องไปหาความกว้างความยาวเฉลี่ย เขียนลงไปในใบสรุป ของทุกคน แปลว่า การทำงานครั้งนี้ เนื่องจากเกิดข้อผิดพลาด เกิดข้อผิดพลาดจากอะไรทำครั้งแรกข้อผิดพลาดของเราคืออะไร การไปเก็บตัวอย่างของเราตำแหน่งถูกไหมลูก ให้กูเดินไปอ่ะชั้น 3 แล้วลูกให้กูเดินไปแล้วก็เดินขึ้นมาอีกครั้งสงสารกูหน่อย หัวเข่ากูไม่ดีแล้วตอนนี้นะเดินมานี่เจ็บมากเลยขึ้นมาครั้งเดียวลงครั้งเดียวพอ ลูกต้องทำความเข้าใจ ขอให้ส่องหน้าต่างแล้วลงไปดูหรอ เอางั้นก็ได้ ให้นักเรียนลงไปแต่ต้องดูว่าถูกถูกนะคะ เข้าใจนะ ถ้าเข้าใจแล้วให้ลูกทำงานนะคะ เห็นไหม แม่บอกว่าส่งไปเห็น เดี๋ยวกูก็จะส่องอยู่ตรงนี้เวลาลงไปเก็บตัวอย่างนะคะ ได้ๆแต่ก่อนอื่น งานเดิมที่เรายังทำไม่เสร็จก็คือสรุปผลการเรียนรู้นะคะถึงแม้ว่า การเก็บตัวอย่างของเรามาขั้นตอนวิธีการมันจะผิดพลาดไปนะคะผิดพลาดไป แต่เราก็ต้องเอางานชิ้นนี้มาสรุป เหมือนกัน เดี๋ยวกูจะแจกใบงานให้แล้วให้ลูกสรุปนะคะว่าผลการเรียนรู้ของโลกใน ตาที่แล้วเป็นยังไงนะคะ มีคำถามไหมลูกมีคำถามไหม จำกลุ่มตัวเองได้ไหมใครลืมซ้ายยกมือขึ้น ไปอยู่กลุ่มริมซ้าย ริมซ้ายมีใครบ้าง ลืมลืมหรือยัง ลูกจำไม่ได้ต้องไปดูภาพของตัวเองใช่ไหม อันนี้กลุ่มใคร ทำไมผัวมันบอกว่าเล่นซ้าย ดูตำแหน่งให้ดีนะกลุ่มไหนก็คือกลุ่มนั้น เคนะ โอเคถ้าไม่มีอะไรสงสัยไปลูก จะถามไหมคะเดี๋ยวกูจะให้ทำแล้วนะ ที่ต้องแก้นะที่ต้องแก้ก็คือตรงหัวมันเนี่ยตรงหัวมันต้องเติมคำว่าการศึกษา อันนี้ผลการเรียนรู้เกี่ยวกับผิว เอาสีเอารูปร่างขนาดออกนะคะให้เหลือเฉพาะผิว ใช่ แต่คำว่าการศึกษา การศึกษาผิว ของแผ่นใบ ให้ครบตามนี้ ฐานะ โอเคนะคะ เดี๋ยวเราทำเราทำกิจกรรมต่อนะคะ ลูกๆคะ เวลาจะหมดแล้ว ตอนรับเพื่อนมาใหม่หน่อยหายไปนานเลยนะคะ รณชัยรณชัยเพิ่งมานะเดี๋ยวเพื่อนๆนะคะเอาเข้า กับต้นเลย เอาเข้ากลุ่มนั้นเลยเพราะว่ามีอยู่ 3 คนนะคะก็พอดีเลยเท่ากันกลุ่มนึงก็ 4 คนอีกคนนึงก็ 4 นะคะ ฝากรณชัยนิดนึงนะคะตอนนี้เราเรียนมาได้ประมาณเดือนกว่าๆแล้ว ไปถามเพื่อนนะลูก ไปถามเพื่อนแล้วเพื่อนที่อยู่ในห้องนะคะก็ช่วยนะคะช่วยแนะนำเพื่อนด้วยว่าเราเรียนเรื่องอะไรไปบ้างนะคะ วันนี้มีคำถามอะไรอีกไหม ถ้าไม่มีหมดเวลาแล้วนะ มีอะไรคุยกับพี่ไหม เข้าใจมากเลยใช่ไหมถ้ากูลบภาษามือเองด้วยได้ไหม พระครูธรรมสารเองนะลูกเข้าใจไหม ได้ไหม ไม่ต้องทำถึงขนาดนั้นก็ได้เบนซ์ เข้าใจนิดนึงใช่ไหมเพราะคุณเอาภาษามือลูบผมเข้าใจนิดนึง เพราะฉะนั้นถ้าอันไหนที่ไม่เข้าใจนะคะครูจะให้ลูกๆน่ะทำ ทำเสร็จแล้วครูเอามาทำแบบนี้ดีกว่ามาแก้ตรงในห้องเลยแล้วให้ลูกๆนะคะ ทำใหม่ทำใหม่แล้วลูกก็จะมีวิธีการขั้นตอนของการคิดจะเข้าใจมากขึ้น นะคะสำหรับวันนี้หมดเวลาแล้ว สะกิดเพื่อนด้วยหัวหน้ายังทำไม่เสร็จใช่ไหม ขอบคุณนะคะขอบคุณมาก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3102 คณิตศาสตร์ ม.6 (เช้า) 150167</dc:title>
  <dc:creator/>
  <cp:keywords/>
  <dcterms:created xsi:type="dcterms:W3CDTF">2024-01-15T03:32:49Z</dcterms:created>
  <dcterms:modified xsi:type="dcterms:W3CDTF">2024-01-15T03:3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5 มกราคม 2567 เวลา 08.30 น.</vt:lpwstr>
  </property>
  <property fmtid="{D5CDD505-2E9C-101B-9397-08002B2CF9AE}" pid="3" name="subtitle">
    <vt:lpwstr/>
  </property>
</Properties>
</file>